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1DA53" w14:textId="15186827" w:rsidR="00C94593" w:rsidRDefault="00C94593" w:rsidP="00C94593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>
        <w:rPr>
          <w:u w:val="single"/>
        </w:rPr>
        <w:t>1</w:t>
      </w:r>
      <w:r w:rsidR="00FA2E16">
        <w:rPr>
          <w:u w:val="single"/>
        </w:rPr>
        <w:t>7</w:t>
      </w:r>
    </w:p>
    <w:p w14:paraId="49615687" w14:textId="77777777" w:rsidR="00C94593" w:rsidRDefault="00C94593" w:rsidP="00C94593">
      <w:pPr>
        <w:jc w:val="center"/>
        <w:rPr>
          <w:u w:val="single"/>
        </w:rPr>
      </w:pPr>
    </w:p>
    <w:p w14:paraId="3641519C" w14:textId="77777777" w:rsidR="00C94593" w:rsidRDefault="00C94593" w:rsidP="00C94593"/>
    <w:p w14:paraId="02E49BFA" w14:textId="77777777" w:rsidR="00C94593" w:rsidRDefault="00C94593" w:rsidP="00C94593">
      <w:r>
        <w:t>AGENDA</w:t>
      </w:r>
    </w:p>
    <w:p w14:paraId="1740722E" w14:textId="20F0AF96" w:rsidR="00C94593" w:rsidRDefault="00C94593" w:rsidP="00D7268C">
      <w:r>
        <w:tab/>
      </w:r>
      <w:r w:rsidR="00D7268C">
        <w:t xml:space="preserve">Collect survey responses, continue </w:t>
      </w:r>
      <w:proofErr w:type="gramStart"/>
      <w:r w:rsidR="00D7268C">
        <w:t>dissertation</w:t>
      </w:r>
      <w:proofErr w:type="gramEnd"/>
    </w:p>
    <w:p w14:paraId="1E691692" w14:textId="77777777" w:rsidR="00C94593" w:rsidRDefault="00C94593" w:rsidP="00C94593"/>
    <w:p w14:paraId="4093B0F0" w14:textId="77777777" w:rsidR="00C94593" w:rsidRDefault="00C94593" w:rsidP="00C94593">
      <w:r>
        <w:t>PROGRESS</w:t>
      </w:r>
    </w:p>
    <w:p w14:paraId="7CF7AF1E" w14:textId="49E7DC04" w:rsidR="00C94593" w:rsidRPr="009A3FF4" w:rsidRDefault="00C94593" w:rsidP="00C94593">
      <w:r>
        <w:tab/>
      </w:r>
      <w:r w:rsidR="00FA2E16">
        <w:t>Continuing through Dissertation</w:t>
      </w:r>
      <w:r w:rsidR="00D7268C">
        <w:t>.</w:t>
      </w:r>
      <w:r w:rsidR="00FA2E16">
        <w:t xml:space="preserve"> Finishing off Background and writing Requirements. Still awaiting further responses – around 6 responses so far.</w:t>
      </w:r>
    </w:p>
    <w:p w14:paraId="4505FA20" w14:textId="77777777" w:rsidR="00C94593" w:rsidRDefault="00C94593" w:rsidP="00C94593"/>
    <w:p w14:paraId="11596A94" w14:textId="77777777" w:rsidR="00C94593" w:rsidRDefault="00C94593" w:rsidP="00C94593">
      <w:r>
        <w:t>KEY POINTS</w:t>
      </w:r>
    </w:p>
    <w:p w14:paraId="2E5A7826" w14:textId="3AC17664" w:rsidR="00C94593" w:rsidRDefault="00177044" w:rsidP="00C94593">
      <w:pPr>
        <w:pStyle w:val="ListParagraph"/>
        <w:numPr>
          <w:ilvl w:val="0"/>
          <w:numId w:val="1"/>
        </w:numPr>
      </w:pPr>
      <w:r>
        <w:t xml:space="preserve">Continue with </w:t>
      </w:r>
      <w:proofErr w:type="gramStart"/>
      <w:r>
        <w:t>dissertation</w:t>
      </w:r>
      <w:proofErr w:type="gramEnd"/>
    </w:p>
    <w:p w14:paraId="5FC00F1D" w14:textId="1D5F3771" w:rsidR="00C94593" w:rsidRDefault="00177044" w:rsidP="00C94593">
      <w:pPr>
        <w:pStyle w:val="ListParagraph"/>
        <w:numPr>
          <w:ilvl w:val="0"/>
          <w:numId w:val="1"/>
        </w:numPr>
      </w:pPr>
      <w:r>
        <w:t xml:space="preserve">Collect </w:t>
      </w:r>
      <w:proofErr w:type="gramStart"/>
      <w:r>
        <w:t>results</w:t>
      </w:r>
      <w:proofErr w:type="gramEnd"/>
    </w:p>
    <w:p w14:paraId="6610A60C" w14:textId="77777777" w:rsidR="00C94593" w:rsidRDefault="00C94593" w:rsidP="00C94593">
      <w:pPr>
        <w:pStyle w:val="ListParagraph"/>
        <w:ind w:left="1080"/>
      </w:pPr>
    </w:p>
    <w:p w14:paraId="27BF0462" w14:textId="77777777" w:rsidR="00C94593" w:rsidRDefault="00C94593" w:rsidP="00C94593">
      <w:r>
        <w:t>NEXT MEETING</w:t>
      </w:r>
    </w:p>
    <w:p w14:paraId="6617FE43" w14:textId="4E6965D7" w:rsidR="00C94593" w:rsidRDefault="00C94593" w:rsidP="00C94593">
      <w:r>
        <w:tab/>
      </w:r>
      <w:r w:rsidR="008679AE">
        <w:t>Collect evaluation results</w:t>
      </w:r>
      <w:r w:rsidR="00177044">
        <w:t xml:space="preserve"> and </w:t>
      </w:r>
      <w:r w:rsidR="00FA2E16">
        <w:t>finish off requirements and design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NK4FAJ4hVG0tAAAA"/>
  </w:docVars>
  <w:rsids>
    <w:rsidRoot w:val="00787E38"/>
    <w:rsid w:val="00006D8C"/>
    <w:rsid w:val="000A3851"/>
    <w:rsid w:val="000B5452"/>
    <w:rsid w:val="00164CA4"/>
    <w:rsid w:val="00177044"/>
    <w:rsid w:val="00212CEE"/>
    <w:rsid w:val="00257D67"/>
    <w:rsid w:val="002D0F02"/>
    <w:rsid w:val="00350640"/>
    <w:rsid w:val="003A1400"/>
    <w:rsid w:val="003D2DCF"/>
    <w:rsid w:val="004C15CF"/>
    <w:rsid w:val="006356CE"/>
    <w:rsid w:val="0065511F"/>
    <w:rsid w:val="00657841"/>
    <w:rsid w:val="00787E38"/>
    <w:rsid w:val="008679AE"/>
    <w:rsid w:val="009A3FF4"/>
    <w:rsid w:val="00C07612"/>
    <w:rsid w:val="00C94593"/>
    <w:rsid w:val="00D322EE"/>
    <w:rsid w:val="00D7268C"/>
    <w:rsid w:val="00E017F4"/>
    <w:rsid w:val="00EB77AC"/>
    <w:rsid w:val="00F63AA3"/>
    <w:rsid w:val="00FA2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2</cp:revision>
  <dcterms:created xsi:type="dcterms:W3CDTF">2023-03-01T13:00:00Z</dcterms:created>
  <dcterms:modified xsi:type="dcterms:W3CDTF">2023-03-01T13:00:00Z</dcterms:modified>
</cp:coreProperties>
</file>